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་རྒྱལ། སྣར་ཐང་། +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a96b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4Z</dcterms:created>
  <dcterms:modified xsi:type="dcterms:W3CDTF">2017-05-10T21:02:04Z</dcterms:modified>
</cp:coreProperties>
</file>